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c Loui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c</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ui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34 47th Avenue kenosha 5314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wai.loui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82843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